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0487D" w14:textId="77777777" w:rsidR="000A3573" w:rsidRPr="0046641B" w:rsidRDefault="000A3573" w:rsidP="000A3573">
      <w:pPr>
        <w:pStyle w:val="BodyText"/>
        <w:jc w:val="right"/>
        <w:rPr>
          <w:rFonts w:ascii="Cambria" w:hAnsi="Cambria"/>
          <w:sz w:val="20"/>
          <w:szCs w:val="20"/>
        </w:rPr>
      </w:pPr>
      <w:bookmarkStart w:id="0" w:name="_Hlk11940277"/>
      <w:bookmarkStart w:id="1" w:name="_Hlk168477507"/>
      <w:r w:rsidRPr="0046641B">
        <w:rPr>
          <w:rFonts w:ascii="Cambria" w:hAnsi="Cambria"/>
          <w:sz w:val="20"/>
          <w:szCs w:val="20"/>
        </w:rPr>
        <w:t>Original : anglais</w:t>
      </w:r>
    </w:p>
    <w:p w14:paraId="43362023" w14:textId="263D19D0" w:rsidR="00DD4C39" w:rsidRPr="0046641B" w:rsidRDefault="00342618" w:rsidP="005B3AD5">
      <w:pPr>
        <w:tabs>
          <w:tab w:val="left" w:pos="300"/>
        </w:tabs>
        <w:spacing w:before="120" w:after="120" w:line="220" w:lineRule="exact"/>
        <w:jc w:val="center"/>
        <w:rPr>
          <w:rFonts w:ascii="Cambria" w:hAnsi="Cambria"/>
          <w:b/>
          <w:bCs/>
          <w:iCs/>
          <w:sz w:val="20"/>
          <w:szCs w:val="20"/>
        </w:rPr>
      </w:pPr>
      <w:r w:rsidRPr="0046641B">
        <w:rPr>
          <w:rFonts w:ascii="Cambria" w:hAnsi="Cambria"/>
          <w:b/>
          <w:bCs/>
          <w:sz w:val="20"/>
          <w:szCs w:val="20"/>
        </w:rPr>
        <w:t>Ordre du jour provisoire de la Sous-commission 4</w:t>
      </w:r>
    </w:p>
    <w:p w14:paraId="0E7BC419" w14:textId="77777777" w:rsidR="00DD4C39" w:rsidRPr="0046641B" w:rsidRDefault="00DD4C39" w:rsidP="005B3AD5">
      <w:pPr>
        <w:spacing w:before="120" w:after="120" w:line="220" w:lineRule="exact"/>
        <w:rPr>
          <w:rFonts w:ascii="Cambria" w:hAnsi="Cambria"/>
          <w:bCs/>
          <w:sz w:val="20"/>
          <w:szCs w:val="20"/>
        </w:rPr>
      </w:pPr>
      <w:bookmarkStart w:id="2" w:name="_Hlk11940241"/>
      <w:bookmarkEnd w:id="0"/>
    </w:p>
    <w:p w14:paraId="3D1E9D58" w14:textId="77777777" w:rsidR="00DD4C39" w:rsidRPr="0046641B" w:rsidRDefault="00DD4C39" w:rsidP="005B3AD5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1.</w:t>
      </w:r>
      <w:r w:rsidRPr="0046641B">
        <w:rPr>
          <w:rFonts w:ascii="Cambria" w:hAnsi="Cambria"/>
          <w:sz w:val="20"/>
          <w:szCs w:val="20"/>
        </w:rPr>
        <w:tab/>
        <w:t>Ouverture de la réunion</w:t>
      </w:r>
    </w:p>
    <w:p w14:paraId="5A86FD87" w14:textId="76CF14F9" w:rsidR="00DD4C39" w:rsidRPr="0046641B" w:rsidRDefault="00DD4C39" w:rsidP="005B3AD5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2.</w:t>
      </w:r>
      <w:r w:rsidRPr="0046641B">
        <w:rPr>
          <w:rFonts w:ascii="Cambria" w:hAnsi="Cambria"/>
          <w:sz w:val="20"/>
          <w:szCs w:val="20"/>
        </w:rPr>
        <w:tab/>
        <w:t>Désignation du rapporteur</w:t>
      </w:r>
    </w:p>
    <w:p w14:paraId="07B9059A" w14:textId="77777777" w:rsidR="00DD4C39" w:rsidRPr="0046641B" w:rsidRDefault="00DD4C39" w:rsidP="005B3AD5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3.</w:t>
      </w:r>
      <w:r w:rsidRPr="0046641B">
        <w:rPr>
          <w:rFonts w:ascii="Cambria" w:hAnsi="Cambria"/>
          <w:sz w:val="20"/>
          <w:szCs w:val="20"/>
        </w:rPr>
        <w:tab/>
        <w:t>Adoption de l’ordre du jour</w:t>
      </w:r>
    </w:p>
    <w:p w14:paraId="2D76580F" w14:textId="77777777" w:rsidR="00DD4C39" w:rsidRPr="0046641B" w:rsidRDefault="00DD4C39" w:rsidP="005B3AD5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4.</w:t>
      </w:r>
      <w:r w:rsidRPr="0046641B">
        <w:rPr>
          <w:rFonts w:ascii="Cambria" w:hAnsi="Cambria"/>
          <w:sz w:val="20"/>
          <w:szCs w:val="20"/>
        </w:rPr>
        <w:tab/>
        <w:t>Examen de la composition de la Sous-commission</w:t>
      </w:r>
    </w:p>
    <w:p w14:paraId="64782936" w14:textId="77777777" w:rsidR="00DD4C39" w:rsidRPr="0046641B" w:rsidRDefault="00DD4C39" w:rsidP="005B3AD5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5.</w:t>
      </w:r>
      <w:r w:rsidRPr="0046641B">
        <w:rPr>
          <w:rFonts w:ascii="Cambria" w:hAnsi="Cambria"/>
          <w:sz w:val="20"/>
          <w:szCs w:val="20"/>
        </w:rPr>
        <w:tab/>
        <w:t>Rapport du Comité permanent pour la recherche et les statistiques (SCRS)</w:t>
      </w:r>
    </w:p>
    <w:p w14:paraId="04CE9887" w14:textId="5ABAE47D" w:rsidR="00DD2541" w:rsidRPr="0046641B" w:rsidRDefault="00DD2541" w:rsidP="00230870">
      <w:pPr>
        <w:spacing w:before="120" w:after="120" w:line="220" w:lineRule="exact"/>
        <w:ind w:left="851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5.1</w:t>
      </w:r>
      <w:r w:rsidRPr="0046641B">
        <w:rPr>
          <w:rFonts w:ascii="Cambria" w:hAnsi="Cambria"/>
          <w:sz w:val="20"/>
          <w:szCs w:val="20"/>
        </w:rPr>
        <w:tab/>
      </w:r>
      <w:r w:rsidR="00230870" w:rsidRPr="0046641B">
        <w:rPr>
          <w:rFonts w:ascii="Cambria" w:hAnsi="Cambria"/>
          <w:sz w:val="20"/>
          <w:szCs w:val="20"/>
        </w:rPr>
        <w:t>Recherche et réponses à la Commission</w:t>
      </w:r>
    </w:p>
    <w:p w14:paraId="32284E47" w14:textId="16FCEA2A" w:rsidR="00E66132" w:rsidRPr="0046641B" w:rsidRDefault="00165C93" w:rsidP="005B3AD5">
      <w:pPr>
        <w:spacing w:before="120" w:after="120" w:line="220" w:lineRule="exact"/>
        <w:ind w:left="426" w:hanging="426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6</w:t>
      </w:r>
      <w:r w:rsidR="00DD4C39" w:rsidRPr="0046641B">
        <w:rPr>
          <w:rFonts w:ascii="Cambria" w:hAnsi="Cambria"/>
          <w:sz w:val="20"/>
          <w:szCs w:val="20"/>
        </w:rPr>
        <w:t xml:space="preserve">. </w:t>
      </w:r>
      <w:r w:rsidR="00DD4C39" w:rsidRPr="0046641B">
        <w:rPr>
          <w:rFonts w:ascii="Cambria" w:hAnsi="Cambria"/>
          <w:sz w:val="20"/>
          <w:szCs w:val="20"/>
        </w:rPr>
        <w:tab/>
        <w:t xml:space="preserve">Examen des tableaux d’application </w:t>
      </w:r>
    </w:p>
    <w:bookmarkEnd w:id="1"/>
    <w:bookmarkEnd w:id="2"/>
    <w:p w14:paraId="19216751" w14:textId="4A8C8551" w:rsidR="00AC4A88" w:rsidRPr="0046641B" w:rsidRDefault="00165C93" w:rsidP="005B3AD5">
      <w:pPr>
        <w:tabs>
          <w:tab w:val="left" w:pos="426"/>
        </w:tabs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7</w:t>
      </w:r>
      <w:r w:rsidR="00AC4A88" w:rsidRPr="0046641B">
        <w:rPr>
          <w:rFonts w:ascii="Cambria" w:hAnsi="Cambria"/>
          <w:sz w:val="20"/>
          <w:szCs w:val="20"/>
        </w:rPr>
        <w:t xml:space="preserve">. </w:t>
      </w:r>
      <w:r w:rsidR="00AC4A88" w:rsidRPr="0046641B">
        <w:rPr>
          <w:rFonts w:ascii="Cambria" w:hAnsi="Cambria"/>
          <w:sz w:val="20"/>
          <w:szCs w:val="20"/>
        </w:rPr>
        <w:tab/>
        <w:t xml:space="preserve">Examen des progrès réalisés </w:t>
      </w:r>
      <w:r w:rsidR="002D595C" w:rsidRPr="0046641B">
        <w:rPr>
          <w:rFonts w:ascii="Cambria" w:hAnsi="Cambria"/>
          <w:sz w:val="20"/>
          <w:szCs w:val="20"/>
        </w:rPr>
        <w:t>concernant l’</w:t>
      </w:r>
      <w:r w:rsidR="00E02EE0" w:rsidRPr="0046641B">
        <w:rPr>
          <w:rFonts w:ascii="Cambria" w:hAnsi="Cambria"/>
          <w:sz w:val="20"/>
          <w:szCs w:val="20"/>
        </w:rPr>
        <w:t>évaluation de la stratégie de gestion (</w:t>
      </w:r>
      <w:r w:rsidR="00AC4A88" w:rsidRPr="0046641B">
        <w:rPr>
          <w:rFonts w:ascii="Cambria" w:hAnsi="Cambria"/>
          <w:sz w:val="20"/>
          <w:szCs w:val="20"/>
        </w:rPr>
        <w:t>MSE</w:t>
      </w:r>
      <w:r w:rsidR="00E02EE0" w:rsidRPr="0046641B">
        <w:rPr>
          <w:rFonts w:ascii="Cambria" w:hAnsi="Cambria"/>
          <w:sz w:val="20"/>
          <w:szCs w:val="20"/>
        </w:rPr>
        <w:t>)</w:t>
      </w:r>
      <w:r w:rsidR="00AC4A88" w:rsidRPr="0046641B">
        <w:rPr>
          <w:rFonts w:ascii="Cambria" w:hAnsi="Cambria"/>
          <w:sz w:val="20"/>
          <w:szCs w:val="20"/>
        </w:rPr>
        <w:t xml:space="preserve"> pour l'espadon de l'Atlantique Nord</w:t>
      </w:r>
      <w:r w:rsidR="00230870" w:rsidRPr="0046641B">
        <w:rPr>
          <w:rFonts w:ascii="Cambria" w:hAnsi="Cambria"/>
          <w:sz w:val="20"/>
          <w:szCs w:val="20"/>
        </w:rPr>
        <w:t xml:space="preserve"> et le requin peau bleue de l’Atlantique</w:t>
      </w:r>
    </w:p>
    <w:p w14:paraId="31856066" w14:textId="0AC1C3FE" w:rsidR="00AC4A88" w:rsidRPr="0046641B" w:rsidRDefault="00165C93" w:rsidP="005B3AD5">
      <w:pPr>
        <w:spacing w:before="120" w:after="120" w:line="220" w:lineRule="exact"/>
        <w:ind w:left="425" w:hanging="425"/>
        <w:jc w:val="both"/>
        <w:rPr>
          <w:rFonts w:ascii="Cambria" w:hAnsi="Cambria"/>
          <w:i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8</w:t>
      </w:r>
      <w:r w:rsidR="00AC4A88" w:rsidRPr="0046641B">
        <w:rPr>
          <w:rFonts w:ascii="Cambria" w:hAnsi="Cambria"/>
          <w:sz w:val="20"/>
          <w:szCs w:val="20"/>
        </w:rPr>
        <w:t>.</w:t>
      </w:r>
      <w:r w:rsidR="00AC4A88" w:rsidRPr="0046641B">
        <w:rPr>
          <w:rFonts w:ascii="Cambria" w:hAnsi="Cambria"/>
          <w:sz w:val="20"/>
          <w:szCs w:val="20"/>
        </w:rPr>
        <w:tab/>
        <w:t>Mesures pour la conservation des stocks et mise en œuvre de</w:t>
      </w:r>
      <w:r w:rsidR="00401B55" w:rsidRPr="0046641B">
        <w:rPr>
          <w:rFonts w:ascii="Cambria" w:hAnsi="Cambria"/>
          <w:sz w:val="20"/>
          <w:szCs w:val="20"/>
        </w:rPr>
        <w:t xml:space="preserve"> la</w:t>
      </w:r>
      <w:r w:rsidR="00AC4A88" w:rsidRPr="0046641B">
        <w:rPr>
          <w:rFonts w:ascii="Cambria" w:hAnsi="Cambria"/>
          <w:sz w:val="20"/>
          <w:szCs w:val="20"/>
        </w:rPr>
        <w:t xml:space="preserve"> </w:t>
      </w:r>
      <w:hyperlink r:id="rId7" w:history="1">
        <w:r w:rsidR="00401B55" w:rsidRPr="0046641B">
          <w:rPr>
            <w:rStyle w:val="Hyperlink"/>
            <w:rFonts w:ascii="Cambria" w:hAnsi="Cambria"/>
            <w:i/>
            <w:iCs/>
            <w:sz w:val="20"/>
            <w:szCs w:val="20"/>
            <w:u w:val="none"/>
          </w:rPr>
          <w:t>Résolution de l’ICCAT portant sur les critères pour l’allocation de possibilités de pêche</w:t>
        </w:r>
      </w:hyperlink>
      <w:hyperlink r:id="rId8" w:history="1">
        <w:r w:rsidR="00401B55" w:rsidRPr="0046641B">
          <w:rPr>
            <w:rStyle w:val="Hyperlink"/>
            <w:rFonts w:ascii="Cambria" w:hAnsi="Cambria"/>
            <w:i/>
            <w:iCs/>
            <w:sz w:val="20"/>
            <w:szCs w:val="20"/>
            <w:u w:val="none"/>
          </w:rPr>
          <w:t xml:space="preserve"> </w:t>
        </w:r>
        <w:r w:rsidR="00401B55" w:rsidRPr="0046641B">
          <w:rPr>
            <w:rStyle w:val="Hyperlink"/>
            <w:rFonts w:ascii="Cambria" w:hAnsi="Cambria"/>
            <w:sz w:val="20"/>
            <w:szCs w:val="20"/>
            <w:u w:val="none"/>
          </w:rPr>
          <w:t>(Rés. 15-13)</w:t>
        </w:r>
      </w:hyperlink>
    </w:p>
    <w:p w14:paraId="64CFF7F4" w14:textId="1458F0F4" w:rsidR="00AC4A88" w:rsidRPr="0046641B" w:rsidRDefault="00165C93" w:rsidP="005B3AD5">
      <w:pPr>
        <w:spacing w:before="120" w:after="120" w:line="220" w:lineRule="exact"/>
        <w:ind w:left="425" w:hanging="425"/>
        <w:jc w:val="both"/>
        <w:rPr>
          <w:rFonts w:ascii="Cambria" w:hAnsi="Cambria"/>
          <w:iCs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9</w:t>
      </w:r>
      <w:r w:rsidR="00AC4A88" w:rsidRPr="0046641B">
        <w:rPr>
          <w:rFonts w:ascii="Cambria" w:hAnsi="Cambria"/>
          <w:sz w:val="20"/>
          <w:szCs w:val="20"/>
        </w:rPr>
        <w:t>.</w:t>
      </w:r>
      <w:r w:rsidR="00AC4A88" w:rsidRPr="0046641B">
        <w:rPr>
          <w:rFonts w:ascii="Cambria" w:hAnsi="Cambria"/>
          <w:sz w:val="20"/>
          <w:szCs w:val="20"/>
        </w:rPr>
        <w:tab/>
        <w:t xml:space="preserve">Identification des mesures obsolètes sur la base du point </w:t>
      </w:r>
      <w:r w:rsidRPr="0046641B">
        <w:rPr>
          <w:rFonts w:ascii="Cambria" w:hAnsi="Cambria"/>
          <w:sz w:val="20"/>
          <w:szCs w:val="20"/>
        </w:rPr>
        <w:t>8</w:t>
      </w:r>
      <w:r w:rsidR="00AC4A88" w:rsidRPr="0046641B">
        <w:rPr>
          <w:rFonts w:ascii="Cambria" w:hAnsi="Cambria"/>
          <w:sz w:val="20"/>
          <w:szCs w:val="20"/>
        </w:rPr>
        <w:t xml:space="preserve"> ci-dessus</w:t>
      </w:r>
    </w:p>
    <w:p w14:paraId="763FCFDE" w14:textId="2907A631" w:rsidR="00CB2871" w:rsidRPr="0046641B" w:rsidRDefault="00165C93" w:rsidP="005B3AD5">
      <w:pPr>
        <w:tabs>
          <w:tab w:val="left" w:pos="426"/>
          <w:tab w:val="left" w:pos="4090"/>
        </w:tabs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10</w:t>
      </w:r>
      <w:r w:rsidR="00CB2871" w:rsidRPr="0046641B">
        <w:rPr>
          <w:rFonts w:ascii="Cambria" w:hAnsi="Cambria"/>
          <w:sz w:val="20"/>
          <w:szCs w:val="20"/>
        </w:rPr>
        <w:t>.</w:t>
      </w:r>
      <w:r w:rsidR="00CB2871" w:rsidRPr="0046641B">
        <w:rPr>
          <w:rFonts w:ascii="Cambria" w:hAnsi="Cambria"/>
          <w:sz w:val="20"/>
          <w:szCs w:val="20"/>
        </w:rPr>
        <w:tab/>
      </w:r>
      <w:r w:rsidR="005437BB" w:rsidRPr="0046641B">
        <w:rPr>
          <w:rFonts w:ascii="Cambria" w:hAnsi="Cambria"/>
          <w:sz w:val="20"/>
          <w:szCs w:val="20"/>
        </w:rPr>
        <w:t>Élection du Président et du Vice-Président potentiel</w:t>
      </w:r>
    </w:p>
    <w:p w14:paraId="4CFC7FA3" w14:textId="0F65BC3B" w:rsidR="00AC4A88" w:rsidRPr="0046641B" w:rsidRDefault="00165C93" w:rsidP="005B3AD5">
      <w:pPr>
        <w:tabs>
          <w:tab w:val="left" w:pos="426"/>
          <w:tab w:val="left" w:pos="4090"/>
        </w:tabs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11</w:t>
      </w:r>
      <w:r w:rsidR="00AC4A88" w:rsidRPr="0046641B">
        <w:rPr>
          <w:rFonts w:ascii="Cambria" w:hAnsi="Cambria"/>
          <w:sz w:val="20"/>
          <w:szCs w:val="20"/>
        </w:rPr>
        <w:t>.</w:t>
      </w:r>
      <w:r w:rsidR="00AC4A88" w:rsidRPr="0046641B">
        <w:rPr>
          <w:rFonts w:ascii="Cambria" w:hAnsi="Cambria"/>
          <w:sz w:val="20"/>
          <w:szCs w:val="20"/>
        </w:rPr>
        <w:tab/>
        <w:t>Autres questions</w:t>
      </w:r>
    </w:p>
    <w:p w14:paraId="50EF01FC" w14:textId="79FCFD9C" w:rsidR="005437BB" w:rsidRPr="0046641B" w:rsidRDefault="00165C93" w:rsidP="00165C93">
      <w:pPr>
        <w:spacing w:before="120" w:after="120" w:line="220" w:lineRule="exact"/>
        <w:ind w:left="851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11.1</w:t>
      </w:r>
      <w:r w:rsidR="005437BB" w:rsidRPr="0046641B">
        <w:rPr>
          <w:rFonts w:ascii="Cambria" w:hAnsi="Cambria"/>
          <w:sz w:val="20"/>
          <w:szCs w:val="20"/>
        </w:rPr>
        <w:t xml:space="preserve"> </w:t>
      </w:r>
      <w:r w:rsidR="00BA7274" w:rsidRPr="0046641B">
        <w:rPr>
          <w:rFonts w:ascii="Cambria" w:hAnsi="Cambria"/>
          <w:sz w:val="20"/>
          <w:szCs w:val="20"/>
        </w:rPr>
        <w:tab/>
        <w:t xml:space="preserve">Examen de la nécessité </w:t>
      </w:r>
      <w:r w:rsidR="00AE460B" w:rsidRPr="0046641B">
        <w:rPr>
          <w:rFonts w:ascii="Cambria" w:hAnsi="Cambria"/>
          <w:sz w:val="20"/>
          <w:szCs w:val="20"/>
        </w:rPr>
        <w:t xml:space="preserve">de la tenue </w:t>
      </w:r>
      <w:r w:rsidR="00BA7274" w:rsidRPr="0046641B">
        <w:rPr>
          <w:rFonts w:ascii="Cambria" w:hAnsi="Cambria"/>
          <w:sz w:val="20"/>
          <w:szCs w:val="20"/>
        </w:rPr>
        <w:t>de la prochaine réunion intersessions</w:t>
      </w:r>
      <w:r w:rsidR="005233CE" w:rsidRPr="0046641B">
        <w:rPr>
          <w:rFonts w:ascii="Cambria" w:hAnsi="Cambria"/>
          <w:sz w:val="20"/>
          <w:szCs w:val="20"/>
        </w:rPr>
        <w:t xml:space="preserve"> et des dates de celle-ci</w:t>
      </w:r>
    </w:p>
    <w:p w14:paraId="0DB97479" w14:textId="48323E9B" w:rsidR="00AC4A88" w:rsidRPr="00D46DC3" w:rsidRDefault="0085265C" w:rsidP="005B3AD5">
      <w:pPr>
        <w:tabs>
          <w:tab w:val="left" w:pos="426"/>
        </w:tabs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46641B">
        <w:rPr>
          <w:rFonts w:ascii="Cambria" w:hAnsi="Cambria"/>
          <w:sz w:val="20"/>
          <w:szCs w:val="20"/>
        </w:rPr>
        <w:t>12</w:t>
      </w:r>
      <w:r w:rsidR="00AC4A88" w:rsidRPr="0046641B">
        <w:rPr>
          <w:rFonts w:ascii="Cambria" w:hAnsi="Cambria"/>
          <w:sz w:val="20"/>
          <w:szCs w:val="20"/>
        </w:rPr>
        <w:t>.</w:t>
      </w:r>
      <w:r w:rsidR="00AC4A88" w:rsidRPr="0046641B">
        <w:rPr>
          <w:rFonts w:ascii="Cambria" w:hAnsi="Cambria"/>
          <w:sz w:val="20"/>
          <w:szCs w:val="20"/>
        </w:rPr>
        <w:tab/>
        <w:t>Adoption du rapport et clôture</w:t>
      </w:r>
    </w:p>
    <w:p w14:paraId="281EE73E" w14:textId="77777777" w:rsidR="00DD4C39" w:rsidRPr="00D46DC3" w:rsidRDefault="00DD4C39" w:rsidP="005B3AD5">
      <w:pPr>
        <w:spacing w:before="120" w:after="120" w:line="220" w:lineRule="exact"/>
        <w:rPr>
          <w:rFonts w:ascii="Cambria" w:hAnsi="Cambria"/>
          <w:sz w:val="20"/>
          <w:szCs w:val="20"/>
        </w:rPr>
      </w:pPr>
    </w:p>
    <w:sectPr w:rsidR="00DD4C39" w:rsidRPr="00D46DC3" w:rsidSect="00E87D18">
      <w:headerReference w:type="default" r:id="rId9"/>
      <w:footerReference w:type="default" r:id="rId10"/>
      <w:pgSz w:w="11906" w:h="16838" w:code="9"/>
      <w:pgMar w:top="1418" w:right="1418" w:bottom="1418" w:left="1418" w:header="85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1917E" w14:textId="77777777" w:rsidR="008F56F5" w:rsidRDefault="008F56F5" w:rsidP="00DD4C39">
      <w:r>
        <w:separator/>
      </w:r>
    </w:p>
  </w:endnote>
  <w:endnote w:type="continuationSeparator" w:id="0">
    <w:p w14:paraId="7AE3C45B" w14:textId="77777777" w:rsidR="008F56F5" w:rsidRDefault="008F56F5" w:rsidP="00DD4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785FD" w14:textId="33DE2AED" w:rsidR="00E87D18" w:rsidRPr="00E87D18" w:rsidRDefault="003837E0" w:rsidP="00E87D18">
    <w:pPr>
      <w:tabs>
        <w:tab w:val="center" w:pos="4535"/>
        <w:tab w:val="center" w:pos="4680"/>
        <w:tab w:val="left" w:pos="6150"/>
        <w:tab w:val="right" w:pos="9360"/>
      </w:tabs>
      <w:jc w:val="center"/>
      <w:rPr>
        <w:rFonts w:ascii="Cambria" w:eastAsia="Calibri" w:hAnsi="Cambria" w:cs="Calibri"/>
        <w:sz w:val="20"/>
        <w:szCs w:val="22"/>
        <w:lang w:val="en-US"/>
      </w:rPr>
    </w:pPr>
    <w:sdt>
      <w:sdtPr>
        <w:rPr>
          <w:rFonts w:ascii="Calibri" w:eastAsia="Calibri" w:hAnsi="Calibri" w:cs="Calibri"/>
          <w:sz w:val="20"/>
          <w:szCs w:val="20"/>
          <w:lang w:val="en-US"/>
        </w:rPr>
        <w:id w:val="810910487"/>
        <w:docPartObj>
          <w:docPartGallery w:val="Page Numbers (Top of Page)"/>
          <w:docPartUnique/>
        </w:docPartObj>
      </w:sdtPr>
      <w:sdtEndPr/>
      <w:sdtContent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begin"/>
        </w:r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instrText xml:space="preserve"> PAGE </w:instrText>
        </w:r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separate"/>
        </w:r>
        <w:r w:rsidR="00E87D18">
          <w:rPr>
            <w:rFonts w:ascii="Cambria" w:eastAsia="Calibri" w:hAnsi="Cambria" w:cs="Calibri"/>
            <w:sz w:val="20"/>
            <w:szCs w:val="20"/>
            <w:lang w:val="en-US"/>
          </w:rPr>
          <w:t>1</w:t>
        </w:r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end"/>
        </w:r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t xml:space="preserve"> / </w:t>
        </w:r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begin"/>
        </w:r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instrText xml:space="preserve"> NUMPAGES  </w:instrText>
        </w:r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separate"/>
        </w:r>
        <w:r w:rsidR="00E87D18">
          <w:rPr>
            <w:rFonts w:ascii="Cambria" w:eastAsia="Calibri" w:hAnsi="Cambria" w:cs="Calibri"/>
            <w:sz w:val="20"/>
            <w:szCs w:val="20"/>
            <w:lang w:val="en-US"/>
          </w:rPr>
          <w:t>1</w:t>
        </w:r>
        <w:r w:rsidR="00E87D18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4C05B" w14:textId="77777777" w:rsidR="008F56F5" w:rsidRDefault="008F56F5" w:rsidP="00DD4C39">
      <w:r>
        <w:separator/>
      </w:r>
    </w:p>
  </w:footnote>
  <w:footnote w:type="continuationSeparator" w:id="0">
    <w:p w14:paraId="48625A9A" w14:textId="77777777" w:rsidR="008F56F5" w:rsidRDefault="008F56F5" w:rsidP="00DD4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ABC6B" w14:textId="5DB4F584" w:rsidR="00E87D18" w:rsidRPr="00793F38" w:rsidRDefault="00E87D18" w:rsidP="00E87D18">
    <w:pPr>
      <w:tabs>
        <w:tab w:val="center" w:pos="4680"/>
        <w:tab w:val="left" w:pos="6520"/>
        <w:tab w:val="right" w:pos="9360"/>
        <w:tab w:val="right" w:pos="14240"/>
      </w:tabs>
      <w:jc w:val="right"/>
      <w:rPr>
        <w:rFonts w:ascii="Cambria" w:eastAsia="Calibri" w:hAnsi="Cambria"/>
        <w:b/>
        <w:bCs/>
        <w:sz w:val="20"/>
        <w:szCs w:val="20"/>
        <w:lang w:val="en-US"/>
      </w:rPr>
    </w:pPr>
    <w:bookmarkStart w:id="3" w:name="_Hlk107908354"/>
    <w:bookmarkStart w:id="4" w:name="_Hlk107908355"/>
    <w:bookmarkStart w:id="5" w:name="_Hlk107908359"/>
    <w:bookmarkStart w:id="6" w:name="_Hlk107908360"/>
    <w:bookmarkStart w:id="7" w:name="_Hlk107908361"/>
    <w:bookmarkStart w:id="8" w:name="_Hlk107908362"/>
    <w:r>
      <w:rPr>
        <w:rFonts w:ascii="Cambria" w:eastAsia="Calibri" w:hAnsi="Cambria"/>
        <w:b/>
        <w:bCs/>
        <w:sz w:val="20"/>
        <w:szCs w:val="20"/>
        <w:lang w:val="en-US"/>
      </w:rPr>
      <w:t>PA4</w:t>
    </w:r>
    <w:r w:rsidRPr="00793F38">
      <w:rPr>
        <w:rFonts w:ascii="Cambria" w:eastAsia="Calibri" w:hAnsi="Cambria"/>
        <w:b/>
        <w:bCs/>
        <w:sz w:val="20"/>
        <w:szCs w:val="20"/>
        <w:lang w:val="en-US"/>
      </w:rPr>
      <w:t>_</w:t>
    </w:r>
    <w:r>
      <w:rPr>
        <w:rFonts w:ascii="Cambria" w:eastAsia="Calibri" w:hAnsi="Cambria"/>
        <w:b/>
        <w:bCs/>
        <w:sz w:val="20"/>
        <w:szCs w:val="20"/>
        <w:lang w:val="en-US"/>
      </w:rPr>
      <w:t>800</w:t>
    </w:r>
    <w:r w:rsidRPr="00793F38">
      <w:rPr>
        <w:rFonts w:ascii="Cambria" w:eastAsia="Calibri" w:hAnsi="Cambria"/>
        <w:b/>
        <w:bCs/>
        <w:sz w:val="20"/>
        <w:szCs w:val="20"/>
        <w:lang w:val="en-US"/>
      </w:rPr>
      <w:t>/202</w:t>
    </w:r>
    <w:r w:rsidR="00221039">
      <w:rPr>
        <w:rFonts w:ascii="Cambria" w:eastAsia="Calibri" w:hAnsi="Cambria"/>
        <w:b/>
        <w:bCs/>
        <w:sz w:val="20"/>
        <w:szCs w:val="20"/>
        <w:lang w:val="en-US"/>
      </w:rPr>
      <w:t>5</w:t>
    </w:r>
  </w:p>
  <w:p w14:paraId="281B1CA7" w14:textId="61659F8B" w:rsidR="00E87D18" w:rsidRPr="00793F38" w:rsidRDefault="00E87D18" w:rsidP="00E87D18">
    <w:pPr>
      <w:tabs>
        <w:tab w:val="left" w:pos="7320"/>
      </w:tabs>
      <w:spacing w:line="240" w:lineRule="exact"/>
      <w:jc w:val="right"/>
      <w:rPr>
        <w:rFonts w:ascii="Cambria" w:hAnsi="Cambria"/>
        <w:b/>
        <w:bCs/>
        <w:sz w:val="16"/>
        <w:szCs w:val="16"/>
        <w:lang w:val="es-ES_tradnl"/>
      </w:rPr>
    </w:pPr>
    <w:r w:rsidRPr="00793F38">
      <w:rPr>
        <w:rFonts w:ascii="Cambria" w:hAnsi="Cambria"/>
        <w:b/>
        <w:bCs/>
        <w:sz w:val="16"/>
        <w:szCs w:val="16"/>
        <w:lang w:val="es-ES_tradnl"/>
      </w:rPr>
      <w:fldChar w:fldCharType="begin"/>
    </w:r>
    <w:r w:rsidRPr="00793F38">
      <w:rPr>
        <w:rFonts w:ascii="Cambria" w:hAnsi="Cambria"/>
        <w:b/>
        <w:bCs/>
        <w:sz w:val="16"/>
        <w:szCs w:val="16"/>
        <w:lang w:val="es-ES_tradnl"/>
      </w:rPr>
      <w:instrText xml:space="preserve"> TIME \@ "dd/MM/yyyy H:mm" </w:instrText>
    </w:r>
    <w:r w:rsidRPr="00793F38">
      <w:rPr>
        <w:rFonts w:ascii="Cambria" w:hAnsi="Cambria"/>
        <w:b/>
        <w:bCs/>
        <w:sz w:val="16"/>
        <w:szCs w:val="16"/>
        <w:lang w:val="es-ES_tradnl"/>
      </w:rPr>
      <w:fldChar w:fldCharType="separate"/>
    </w:r>
    <w:r w:rsidR="003837E0">
      <w:rPr>
        <w:rFonts w:ascii="Cambria" w:hAnsi="Cambria"/>
        <w:b/>
        <w:bCs/>
        <w:noProof/>
        <w:sz w:val="16"/>
        <w:szCs w:val="16"/>
        <w:lang w:val="es-ES_tradnl"/>
      </w:rPr>
      <w:t>16/07/2025 14:16</w:t>
    </w:r>
    <w:r w:rsidRPr="00793F38">
      <w:rPr>
        <w:rFonts w:ascii="Cambria" w:hAnsi="Cambria"/>
        <w:b/>
        <w:bCs/>
        <w:sz w:val="16"/>
        <w:szCs w:val="16"/>
        <w:lang w:val="es-ES_tradnl"/>
      </w:rPr>
      <w:fldChar w:fldCharType="end"/>
    </w:r>
    <w:bookmarkEnd w:id="3"/>
    <w:bookmarkEnd w:id="4"/>
    <w:bookmarkEnd w:id="5"/>
    <w:bookmarkEnd w:id="6"/>
    <w:bookmarkEnd w:id="7"/>
    <w:bookmarkEnd w:id="8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D78E3"/>
    <w:multiLevelType w:val="hybridMultilevel"/>
    <w:tmpl w:val="0BB69D2A"/>
    <w:lvl w:ilvl="0" w:tplc="560A1B20">
      <w:start w:val="1"/>
      <w:numFmt w:val="lowerLetter"/>
      <w:lvlText w:val="%1)"/>
      <w:lvlJc w:val="left"/>
      <w:pPr>
        <w:ind w:left="79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" w15:restartNumberingAfterBreak="0">
    <w:nsid w:val="193B2056"/>
    <w:multiLevelType w:val="hybridMultilevel"/>
    <w:tmpl w:val="6EC853B0"/>
    <w:lvl w:ilvl="0" w:tplc="DDCEDE3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2" w15:restartNumberingAfterBreak="0">
    <w:nsid w:val="20202CC1"/>
    <w:multiLevelType w:val="hybridMultilevel"/>
    <w:tmpl w:val="DDB4D152"/>
    <w:lvl w:ilvl="0" w:tplc="505C6584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103F9"/>
    <w:multiLevelType w:val="hybridMultilevel"/>
    <w:tmpl w:val="8DC897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95643"/>
    <w:multiLevelType w:val="hybridMultilevel"/>
    <w:tmpl w:val="A18E6F28"/>
    <w:lvl w:ilvl="0" w:tplc="CA221E60">
      <w:start w:val="1"/>
      <w:numFmt w:val="lowerLetter"/>
      <w:lvlText w:val="%1)"/>
      <w:lvlJc w:val="left"/>
      <w:pPr>
        <w:ind w:left="79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5" w15:restartNumberingAfterBreak="0">
    <w:nsid w:val="63341C23"/>
    <w:multiLevelType w:val="hybridMultilevel"/>
    <w:tmpl w:val="6EC853B0"/>
    <w:lvl w:ilvl="0" w:tplc="DDCEDE3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num w:numId="1" w16cid:durableId="1123421499">
    <w:abstractNumId w:val="2"/>
  </w:num>
  <w:num w:numId="2" w16cid:durableId="1449546622">
    <w:abstractNumId w:val="0"/>
  </w:num>
  <w:num w:numId="3" w16cid:durableId="1669477334">
    <w:abstractNumId w:val="4"/>
  </w:num>
  <w:num w:numId="4" w16cid:durableId="2062551615">
    <w:abstractNumId w:val="5"/>
  </w:num>
  <w:num w:numId="5" w16cid:durableId="1334332422">
    <w:abstractNumId w:val="1"/>
  </w:num>
  <w:num w:numId="6" w16cid:durableId="14255167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636633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zY0Mrc0MjYwsrRQ0lEKTi0uzszPAykwqgUAQZFtqSwAAAA="/>
  </w:docVars>
  <w:rsids>
    <w:rsidRoot w:val="00DD4C39"/>
    <w:rsid w:val="00043A65"/>
    <w:rsid w:val="0004418A"/>
    <w:rsid w:val="000A3573"/>
    <w:rsid w:val="000A6DB2"/>
    <w:rsid w:val="000B3FD7"/>
    <w:rsid w:val="00147A85"/>
    <w:rsid w:val="00165C93"/>
    <w:rsid w:val="00166CF6"/>
    <w:rsid w:val="001827ED"/>
    <w:rsid w:val="00186092"/>
    <w:rsid w:val="001935DF"/>
    <w:rsid w:val="001D1E59"/>
    <w:rsid w:val="001E47A9"/>
    <w:rsid w:val="001F6925"/>
    <w:rsid w:val="001F6D6D"/>
    <w:rsid w:val="002155D3"/>
    <w:rsid w:val="00221039"/>
    <w:rsid w:val="00230870"/>
    <w:rsid w:val="002744D4"/>
    <w:rsid w:val="002844D3"/>
    <w:rsid w:val="0028560B"/>
    <w:rsid w:val="002B0A29"/>
    <w:rsid w:val="002D595C"/>
    <w:rsid w:val="002E724A"/>
    <w:rsid w:val="00311F8C"/>
    <w:rsid w:val="00342618"/>
    <w:rsid w:val="0038315F"/>
    <w:rsid w:val="003837E0"/>
    <w:rsid w:val="0038521D"/>
    <w:rsid w:val="003A752C"/>
    <w:rsid w:val="003D22D2"/>
    <w:rsid w:val="00401B55"/>
    <w:rsid w:val="00406CCF"/>
    <w:rsid w:val="00412FA5"/>
    <w:rsid w:val="0041562C"/>
    <w:rsid w:val="00436588"/>
    <w:rsid w:val="00441DC8"/>
    <w:rsid w:val="0046641B"/>
    <w:rsid w:val="004B2C4C"/>
    <w:rsid w:val="004E2035"/>
    <w:rsid w:val="00502206"/>
    <w:rsid w:val="00502568"/>
    <w:rsid w:val="00506617"/>
    <w:rsid w:val="005105C4"/>
    <w:rsid w:val="00513361"/>
    <w:rsid w:val="00513F5C"/>
    <w:rsid w:val="005233CE"/>
    <w:rsid w:val="005437BB"/>
    <w:rsid w:val="00580AEC"/>
    <w:rsid w:val="00586D4A"/>
    <w:rsid w:val="005915D1"/>
    <w:rsid w:val="005A2AE6"/>
    <w:rsid w:val="005A5635"/>
    <w:rsid w:val="005B164B"/>
    <w:rsid w:val="005B255C"/>
    <w:rsid w:val="005B3AD5"/>
    <w:rsid w:val="005B4DCD"/>
    <w:rsid w:val="005C1F36"/>
    <w:rsid w:val="005C35E0"/>
    <w:rsid w:val="005C48F7"/>
    <w:rsid w:val="00600FA9"/>
    <w:rsid w:val="00607A17"/>
    <w:rsid w:val="00630BEA"/>
    <w:rsid w:val="00635265"/>
    <w:rsid w:val="00635D7D"/>
    <w:rsid w:val="00657B11"/>
    <w:rsid w:val="00662FA6"/>
    <w:rsid w:val="00675158"/>
    <w:rsid w:val="00675FA6"/>
    <w:rsid w:val="006827AF"/>
    <w:rsid w:val="00691676"/>
    <w:rsid w:val="006A3BB4"/>
    <w:rsid w:val="006A5A3E"/>
    <w:rsid w:val="006A601F"/>
    <w:rsid w:val="006C5523"/>
    <w:rsid w:val="006E1D1D"/>
    <w:rsid w:val="006E6DA2"/>
    <w:rsid w:val="007170F9"/>
    <w:rsid w:val="00720C29"/>
    <w:rsid w:val="007355DF"/>
    <w:rsid w:val="0074337D"/>
    <w:rsid w:val="0076284F"/>
    <w:rsid w:val="007678A5"/>
    <w:rsid w:val="0078457F"/>
    <w:rsid w:val="00791DDC"/>
    <w:rsid w:val="00794313"/>
    <w:rsid w:val="007945C9"/>
    <w:rsid w:val="007B2DE7"/>
    <w:rsid w:val="007E1E76"/>
    <w:rsid w:val="007E23A0"/>
    <w:rsid w:val="00805EFF"/>
    <w:rsid w:val="00822DF1"/>
    <w:rsid w:val="00824EAC"/>
    <w:rsid w:val="008523C2"/>
    <w:rsid w:val="0085265C"/>
    <w:rsid w:val="00880D26"/>
    <w:rsid w:val="00881307"/>
    <w:rsid w:val="00890C67"/>
    <w:rsid w:val="008C6751"/>
    <w:rsid w:val="008E079A"/>
    <w:rsid w:val="008F56F5"/>
    <w:rsid w:val="009009B8"/>
    <w:rsid w:val="009464E6"/>
    <w:rsid w:val="0097573F"/>
    <w:rsid w:val="0097663E"/>
    <w:rsid w:val="009D591E"/>
    <w:rsid w:val="009D6DBE"/>
    <w:rsid w:val="00A307E0"/>
    <w:rsid w:val="00A370AA"/>
    <w:rsid w:val="00A734A9"/>
    <w:rsid w:val="00A813F7"/>
    <w:rsid w:val="00A85C55"/>
    <w:rsid w:val="00A86721"/>
    <w:rsid w:val="00A94E9D"/>
    <w:rsid w:val="00AC4A88"/>
    <w:rsid w:val="00AD3671"/>
    <w:rsid w:val="00AE24D6"/>
    <w:rsid w:val="00AE460B"/>
    <w:rsid w:val="00B0169E"/>
    <w:rsid w:val="00B01D65"/>
    <w:rsid w:val="00B14CFF"/>
    <w:rsid w:val="00B20A06"/>
    <w:rsid w:val="00B21DA7"/>
    <w:rsid w:val="00B25B1A"/>
    <w:rsid w:val="00B26DB6"/>
    <w:rsid w:val="00B52143"/>
    <w:rsid w:val="00B769DE"/>
    <w:rsid w:val="00B865A5"/>
    <w:rsid w:val="00BA7274"/>
    <w:rsid w:val="00BB0EEB"/>
    <w:rsid w:val="00BC1C65"/>
    <w:rsid w:val="00C66E76"/>
    <w:rsid w:val="00C87AF3"/>
    <w:rsid w:val="00CB127B"/>
    <w:rsid w:val="00CB2871"/>
    <w:rsid w:val="00CF220B"/>
    <w:rsid w:val="00D0610E"/>
    <w:rsid w:val="00D3176A"/>
    <w:rsid w:val="00D468EB"/>
    <w:rsid w:val="00D46DC3"/>
    <w:rsid w:val="00D554B0"/>
    <w:rsid w:val="00DB17BB"/>
    <w:rsid w:val="00DD2541"/>
    <w:rsid w:val="00DD4C39"/>
    <w:rsid w:val="00E02EE0"/>
    <w:rsid w:val="00E14206"/>
    <w:rsid w:val="00E259C9"/>
    <w:rsid w:val="00E259E8"/>
    <w:rsid w:val="00E305FB"/>
    <w:rsid w:val="00E65734"/>
    <w:rsid w:val="00E66132"/>
    <w:rsid w:val="00E773ED"/>
    <w:rsid w:val="00E87D18"/>
    <w:rsid w:val="00EA709B"/>
    <w:rsid w:val="00F02E39"/>
    <w:rsid w:val="00F52FA1"/>
    <w:rsid w:val="00F82C2F"/>
    <w:rsid w:val="00FA670F"/>
    <w:rsid w:val="00FA6FC1"/>
    <w:rsid w:val="00FC1C55"/>
    <w:rsid w:val="00FD1972"/>
    <w:rsid w:val="00FD6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48DED"/>
  <w15:chartTrackingRefBased/>
  <w15:docId w15:val="{18C0DD84-C14F-4EDE-BE73-C1530CFE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F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C39"/>
    <w:pPr>
      <w:ind w:left="720"/>
    </w:pPr>
    <w:rPr>
      <w:rFonts w:ascii="Calibri" w:eastAsiaTheme="minorHAnsi" w:hAnsi="Calibri" w:cs="Calibri"/>
      <w:sz w:val="22"/>
      <w:szCs w:val="22"/>
      <w:lang w:eastAsia="es-ES"/>
    </w:rPr>
  </w:style>
  <w:style w:type="paragraph" w:customStyle="1" w:styleId="Normal1">
    <w:name w:val="Normal1"/>
    <w:link w:val="normalChar"/>
    <w:qFormat/>
    <w:rsid w:val="00DD4C39"/>
    <w:pPr>
      <w:widowControl w:val="0"/>
      <w:suppressAutoHyphens/>
      <w:spacing w:after="0" w:line="240" w:lineRule="auto"/>
      <w:textAlignment w:val="baseline"/>
    </w:pPr>
    <w:rPr>
      <w:rFonts w:ascii="Courier" w:eastAsia="SimSun" w:hAnsi="Courier" w:cs="Courier"/>
      <w:sz w:val="24"/>
      <w:szCs w:val="24"/>
      <w:lang w:eastAsia="zh-CN"/>
    </w:rPr>
  </w:style>
  <w:style w:type="character" w:customStyle="1" w:styleId="normalChar">
    <w:name w:val="normal Char"/>
    <w:basedOn w:val="DefaultParagraphFont"/>
    <w:link w:val="Normal1"/>
    <w:rsid w:val="00DD4C39"/>
    <w:rPr>
      <w:rFonts w:ascii="Courier" w:eastAsia="SimSun" w:hAnsi="Courier" w:cs="Courier"/>
      <w:sz w:val="24"/>
      <w:szCs w:val="24"/>
      <w:lang w:eastAsia="zh-CN"/>
    </w:rPr>
  </w:style>
  <w:style w:type="paragraph" w:styleId="BodyText">
    <w:name w:val="Body Text"/>
    <w:basedOn w:val="Normal"/>
    <w:link w:val="BodyTextChar"/>
    <w:rsid w:val="00DD4C39"/>
    <w:pPr>
      <w:jc w:val="center"/>
    </w:pPr>
    <w:rPr>
      <w:b/>
      <w:bCs/>
      <w:lang w:eastAsia="es-ES"/>
    </w:rPr>
  </w:style>
  <w:style w:type="character" w:customStyle="1" w:styleId="BodyTextChar">
    <w:name w:val="Body Text Char"/>
    <w:basedOn w:val="DefaultParagraphFont"/>
    <w:link w:val="BodyText"/>
    <w:rsid w:val="00DD4C39"/>
    <w:rPr>
      <w:rFonts w:ascii="Times New Roman" w:eastAsia="Times New Roman" w:hAnsi="Times New Roman" w:cs="Times New Roman"/>
      <w:b/>
      <w:bCs/>
      <w:sz w:val="24"/>
      <w:szCs w:val="24"/>
      <w:lang w:val="fr-FR" w:eastAsia="es-ES"/>
    </w:rPr>
  </w:style>
  <w:style w:type="character" w:styleId="Hyperlink">
    <w:name w:val="Hyperlink"/>
    <w:basedOn w:val="DefaultParagraphFont"/>
    <w:uiPriority w:val="99"/>
    <w:unhideWhenUsed/>
    <w:rsid w:val="00DD4C39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D4C3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D4C39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semiHidden/>
    <w:unhideWhenUsed/>
    <w:rsid w:val="00DD4C3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C1C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1C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1C55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C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C55"/>
    <w:rPr>
      <w:rFonts w:ascii="Times New Roman" w:eastAsia="Times New Roman" w:hAnsi="Times New Roman" w:cs="Times New Roman"/>
      <w:b/>
      <w:bCs/>
      <w:sz w:val="20"/>
      <w:szCs w:val="20"/>
      <w:lang w:val="fr-FR"/>
    </w:rPr>
  </w:style>
  <w:style w:type="paragraph" w:styleId="Revision">
    <w:name w:val="Revision"/>
    <w:hidden/>
    <w:uiPriority w:val="99"/>
    <w:semiHidden/>
    <w:rsid w:val="00CF22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043A6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cf01">
    <w:name w:val="cf01"/>
    <w:basedOn w:val="DefaultParagraphFont"/>
    <w:rsid w:val="00506617"/>
    <w:rPr>
      <w:rFonts w:ascii="Segoe UI" w:hAnsi="Segoe UI" w:cs="Segoe UI" w:hint="default"/>
      <w:b/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D36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67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87D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7D1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7D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7D1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ccat.int/Documents/Recs/compendiopdf-f/2015-13-f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ccat.int/Documents/Recs/compendiopdf-f/2015-13-f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9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Cheatle</dc:creator>
  <cp:keywords/>
  <dc:description/>
  <cp:lastModifiedBy>Christine Peyre</cp:lastModifiedBy>
  <cp:revision>2</cp:revision>
  <dcterms:created xsi:type="dcterms:W3CDTF">2025-07-16T12:16:00Z</dcterms:created>
  <dcterms:modified xsi:type="dcterms:W3CDTF">2025-07-16T12:16:00Z</dcterms:modified>
</cp:coreProperties>
</file>